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dear-hiring-managers-name"/>
    <w:p>
      <w:pPr>
        <w:pStyle w:val="Heading2"/>
      </w:pPr>
      <w:r>
        <w:t xml:space="preserve">Dear [Hiring Manager's Name],</w:t>
      </w:r>
    </w:p>
    <w:p>
      <w:pPr>
        <w:pStyle w:val="FirstParagraph"/>
      </w:pPr>
      <w:r>
        <w:t xml:space="preserve">As a passionate Data Scientist with a strong foundation in statistical analysis, machine learning, and data-driven decision-making, I am writing to express my enthusiasm for the Data Scientist position at your organization in Sri Lanka Colombo. With a career dedicated to leveraging data to solve complex problems and drive innovation, I am eager to contribute my expertise to a forward-thinking company that values analytical excellence. Sri Lanka Colombo, with its dynamic business environment and growing emphasis on technology-driven solutions, presents an ideal setting for me to apply my skills in transforming raw data into actionable insights that align with the region’s evolving needs.</w:t>
      </w:r>
      <w:r>
        <w:t xml:space="preserve"> </w:t>
      </w:r>
      <w:r>
        <w:t xml:space="preserve">Throughout my professional journey, I have consistently focused on bridging the gap between technical complexity and real-world applications. My experience spans industries such as finance, healthcare, and e-commerce, where I have developed predictive models, optimized operational workflows, and identified trends that directly impacted business outcomes. For instance, in my previous role at [Previous Company Name], I led a project to analyze customer behavior data using Python and R, resulting in a 20% increase in user engagement through personalized recommendations. These achievements reflect my ability to translate data into strategies that deliver measurable results—a skill I am eager to bring to your team in Sri Lanka Colombo.</w:t>
      </w:r>
      <w:r>
        <w:t xml:space="preserve"> </w:t>
      </w:r>
      <w:r>
        <w:t xml:space="preserve">What excites me most about the Data Scientist role at your organization is the opportunity to work within Sri Lanka Colombo’s unique economic and technological landscape. As a city that is rapidly embracing digital transformation, Colombo offers a fertile ground for data science initiatives that can address local challenges while contributing to global standards. My background in cross-functional collaboration and my ability to communicate technical findings effectively make me well-suited to support your organization’s goals in this vibrant hub. Whether it’s enhancing customer insights, improving supply chain efficiency, or developing AI-powered solutions for emerging industries, I am committed to delivering value through innovation.</w:t>
      </w:r>
      <w:r>
        <w:t xml:space="preserve"> </w:t>
      </w:r>
      <w:r>
        <w:t xml:space="preserve">In terms of technical expertise, I am proficient in a wide range of data science tools and methodologies. My skill set includes advanced statistical modeling, machine learning algorithms (such as regression analysis, clustering techniques like K-means and DBSCAN, and deep learning frameworks like TensorFlow), and data visualization using Tableau or Power BI. Additionally, I have hands-on experience with big data technologies such as Hadoop and Spark, which enable me to process large-scale datasets efficiently. My fluency in programming languages like Python, R, SQL, and Java allows me to develop scalable solutions that meet the demands of modern enterprises.</w:t>
      </w:r>
      <w:r>
        <w:t xml:space="preserve"> </w:t>
      </w:r>
      <w:r>
        <w:t xml:space="preserve">Beyond technical skills, I bring a strong analytical mindset and a deep curiosity for solving problems. In Sri Lanka Colombo’s competitive market, where businesses are increasingly relying on data to stay ahead, my ability to identify patterns and uncover hidden opportunities will be an asset. For example, during a project focused on optimizing agricultural yield predictions for farmers in rural Sri Lanka, I collaborated with local stakeholders to design a model that integrated weather data and soil analytics. This initiative not only improved crop planning but also empowered communities with data-driven decision-making tools. Such experiences have reinforced my belief in the transformative power of data science and its ability to create tangible impact.</w:t>
      </w:r>
      <w:r>
        <w:t xml:space="preserve"> </w:t>
      </w:r>
      <w:r>
        <w:t xml:space="preserve">I am particularly drawn to your organization’s commitment to [mention a specific value, mission, or project of the company if known]. Whether it is advancing sustainable practices, fostering innovation in technology, or supporting economic growth in Sri Lanka Colombo, I am confident that my skills and dedication align with your vision. My proactive approach to learning and adapting to new challenges ensures that I can contribute effectively from day one. For instance, I have recently completed a certification in [relevant course or tool], which has further enhanced my ability to work with cutting-edge technologies such as cloud computing platforms (e.g., AWS, Google Cloud) and real-time analytics tools.</w:t>
      </w:r>
      <w:r>
        <w:t xml:space="preserve"> </w:t>
      </w:r>
      <w:r>
        <w:t xml:space="preserve">In Sri Lanka Colombo, where the demand for data-driven solutions is growing rapidly across sectors like fintech, healthcare, and logistics, I am eager to play a pivotal role in shaping the future of your organization. My ability to work independently while collaborating seamlessly with cross-functional teams ensures that I can support both short-term objectives and long-term strategic goals. Furthermore, my understanding of the local market dynamics—combined with my global perspective—enables me to design solutions that are culturally relevant and operationally efficient.</w:t>
      </w:r>
      <w:r>
        <w:t xml:space="preserve"> </w:t>
      </w:r>
      <w:r>
        <w:t xml:space="preserve">I would be honored to contribute my expertise as a Data Scientist in Sri Lanka Colombo and help your organization achieve its mission of [mention company-specific goal or value if known]. I am confident that my background, skills, and passion for data science make me a strong fit for this role. Thank you for considering my application. I look forward to the opportunity to discuss how I can contribute to your team’s success.</w:t>
      </w:r>
      <w:r>
        <w:t xml:space="preserve"> </w:t>
      </w:r>
      <w:r>
        <w:t xml:space="preserve">Sincerely,</w:t>
      </w:r>
      <w:r>
        <w:t xml:space="preserve"> </w:t>
      </w:r>
      <w:r>
        <w:t xml:space="preserve">[Your Full Name]</w:t>
      </w:r>
    </w:p>
    <w:p>
      <w:pPr>
        <w:pStyle w:val="BodyText"/>
      </w:pPr>
      <w:r>
        <w:t xml:space="preserve">Enclosures: Resume,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6-07-21T11:11:35Z</dcterms:created>
  <dcterms:modified xsi:type="dcterms:W3CDTF">2026-07-21T11:11:35Z</dcterms:modified>
</cp:coreProperties>
</file>

<file path=docProps/custom.xml><?xml version="1.0" encoding="utf-8"?>
<Properties xmlns="http://schemas.openxmlformats.org/officeDocument/2006/custom-properties" xmlns:vt="http://schemas.openxmlformats.org/officeDocument/2006/docPropsVTypes"/>
</file>